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043A" w:rsidRPr="008F422A" w:rsidRDefault="006D043A" w:rsidP="00E11DCE">
      <w:pPr>
        <w:spacing w:before="120"/>
        <w:rPr>
          <w:rFonts w:ascii="Century Gothic" w:hAnsi="Century Gothic" w:cs="Arial"/>
          <w:b/>
          <w:color w:val="003366"/>
          <w:sz w:val="8"/>
          <w:szCs w:val="16"/>
          <w:lang w:val="hr-HR"/>
        </w:rPr>
      </w:pPr>
    </w:p>
    <w:p w:rsidR="006D043A" w:rsidRDefault="008F422A" w:rsidP="00E11DCE">
      <w:pPr>
        <w:spacing w:before="120"/>
        <w:rPr>
          <w:rFonts w:ascii="Century Gothic" w:hAnsi="Century Gothic" w:cs="Arial"/>
          <w:b/>
          <w:color w:val="003366"/>
          <w:lang w:val="hr-HR"/>
        </w:rPr>
      </w:pPr>
      <w:r>
        <w:rPr>
          <w:rFonts w:ascii="Century Gothic" w:hAnsi="Century Gothic" w:cs="Arial"/>
          <w:b/>
          <w:color w:val="003366"/>
          <w:lang w:val="hr-HR"/>
        </w:rPr>
        <w:t>Petak, 02</w:t>
      </w:r>
      <w:r w:rsidR="00735604">
        <w:rPr>
          <w:rFonts w:ascii="Century Gothic" w:hAnsi="Century Gothic" w:cs="Arial"/>
          <w:b/>
          <w:color w:val="003366"/>
          <w:lang w:val="hr-HR"/>
        </w:rPr>
        <w:t>.</w:t>
      </w:r>
      <w:r w:rsidR="0056332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>
        <w:rPr>
          <w:rFonts w:ascii="Century Gothic" w:hAnsi="Century Gothic" w:cs="Arial"/>
          <w:b/>
          <w:color w:val="003366"/>
          <w:lang w:val="hr-HR"/>
        </w:rPr>
        <w:t>ožujka</w:t>
      </w:r>
      <w:r w:rsidR="004C5F4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>
        <w:rPr>
          <w:rFonts w:ascii="Century Gothic" w:hAnsi="Century Gothic" w:cs="Arial"/>
          <w:b/>
          <w:color w:val="003366"/>
          <w:lang w:val="hr-HR"/>
        </w:rPr>
        <w:t>2018</w:t>
      </w:r>
      <w:r w:rsidR="00C1076A" w:rsidRPr="00762D30">
        <w:rPr>
          <w:rFonts w:ascii="Century Gothic" w:hAnsi="Century Gothic" w:cs="Arial"/>
          <w:b/>
          <w:color w:val="003366"/>
          <w:lang w:val="hr-HR"/>
        </w:rPr>
        <w:t>.</w:t>
      </w:r>
      <w:r w:rsidR="0056332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>
        <w:rPr>
          <w:rFonts w:ascii="Century Gothic" w:hAnsi="Century Gothic" w:cs="Arial"/>
          <w:b/>
          <w:color w:val="003366"/>
          <w:lang w:val="hr-HR"/>
        </w:rPr>
        <w:t>god.</w:t>
      </w:r>
    </w:p>
    <w:p w:rsidR="00C248CB" w:rsidRPr="00DA0E9D" w:rsidRDefault="008F422A" w:rsidP="00E11DCE">
      <w:pPr>
        <w:spacing w:before="120"/>
        <w:rPr>
          <w:rFonts w:ascii="Century Gothic" w:hAnsi="Century Gothic" w:cs="Arial"/>
          <w:b/>
          <w:bCs/>
          <w:color w:val="003366"/>
          <w:lang w:val="de-DE"/>
        </w:rPr>
      </w:pPr>
      <w:r>
        <w:rPr>
          <w:rFonts w:ascii="Century Gothic" w:hAnsi="Century Gothic" w:cs="Arial"/>
          <w:b/>
          <w:bCs/>
          <w:color w:val="003366"/>
          <w:lang w:val="de-DE"/>
        </w:rPr>
        <w:t>Vinarija</w:t>
      </w:r>
      <w:r w:rsidRPr="008F422A">
        <w:t xml:space="preserve"> </w:t>
      </w:r>
      <w:r w:rsidRPr="008F422A">
        <w:rPr>
          <w:rFonts w:ascii="Century Gothic" w:hAnsi="Century Gothic" w:cs="Arial"/>
          <w:b/>
          <w:bCs/>
          <w:color w:val="003366"/>
          <w:lang w:val="de-DE"/>
        </w:rPr>
        <w:t>BARAKA, Bogdanovići 36, Šibenik</w:t>
      </w:r>
    </w:p>
    <w:p w:rsidR="00247C33" w:rsidRPr="006D043A" w:rsidRDefault="00247C33" w:rsidP="00C248CB">
      <w:pPr>
        <w:pStyle w:val="BodyText"/>
        <w:tabs>
          <w:tab w:val="left" w:pos="1260"/>
          <w:tab w:val="left" w:pos="1440"/>
        </w:tabs>
        <w:spacing w:before="120"/>
        <w:rPr>
          <w:rFonts w:ascii="Century Gothic" w:hAnsi="Century Gothic"/>
          <w:iCs/>
          <w:color w:val="003366"/>
          <w:spacing w:val="30"/>
          <w:sz w:val="8"/>
          <w:szCs w:val="8"/>
          <w:lang w:val="hr-HR"/>
        </w:rPr>
      </w:pPr>
    </w:p>
    <w:p w:rsidR="00895B23" w:rsidRPr="00762D30" w:rsidRDefault="00832C21" w:rsidP="00C248CB">
      <w:pPr>
        <w:pStyle w:val="BodyText"/>
        <w:tabs>
          <w:tab w:val="left" w:pos="1260"/>
          <w:tab w:val="left" w:pos="1440"/>
        </w:tabs>
        <w:spacing w:before="120"/>
        <w:rPr>
          <w:rFonts w:ascii="Century Gothic" w:hAnsi="Century Gothic"/>
          <w:color w:val="003366"/>
          <w:sz w:val="24"/>
        </w:rPr>
      </w:pPr>
      <w:proofErr w:type="spellStart"/>
      <w:r w:rsidRPr="00762D30">
        <w:rPr>
          <w:rFonts w:ascii="Century Gothic" w:hAnsi="Century Gothic"/>
          <w:iCs/>
          <w:color w:val="003366"/>
          <w:spacing w:val="30"/>
          <w:sz w:val="36"/>
          <w:szCs w:val="36"/>
        </w:rPr>
        <w:t>Prijavnica</w:t>
      </w:r>
      <w:proofErr w:type="spellEnd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>za</w:t>
      </w:r>
      <w:proofErr w:type="spellEnd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 xml:space="preserve"> seminar </w:t>
      </w:r>
    </w:p>
    <w:p w:rsidR="00E122DD" w:rsidRPr="00762D30" w:rsidRDefault="006D043A" w:rsidP="006D043A">
      <w:pPr>
        <w:pStyle w:val="BodyText"/>
        <w:tabs>
          <w:tab w:val="left" w:pos="3405"/>
        </w:tabs>
        <w:spacing w:line="360" w:lineRule="auto"/>
        <w:rPr>
          <w:rFonts w:ascii="Century Gothic" w:hAnsi="Century Gothic"/>
          <w:bCs w:val="0"/>
          <w:color w:val="808080"/>
          <w:sz w:val="19"/>
          <w:szCs w:val="19"/>
        </w:rPr>
      </w:pPr>
      <w:r>
        <w:rPr>
          <w:rFonts w:ascii="Century Gothic" w:hAnsi="Century Gothic"/>
          <w:bCs w:val="0"/>
          <w:color w:val="808080"/>
          <w:sz w:val="19"/>
          <w:szCs w:val="19"/>
        </w:rPr>
        <w:tab/>
      </w: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815E03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815E03" w:rsidRPr="008F422A" w:rsidRDefault="00CB7151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8F422A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</w:t>
            </w:r>
            <w:r w:rsidRPr="008F422A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1</w:t>
            </w:r>
            <w:r w:rsidR="00815E03" w:rsidRPr="008F422A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815E03" w:rsidRPr="008F422A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815E03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odaci o </w:t>
            </w:r>
            <w:r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udioniku</w:t>
            </w:r>
            <w:r w:rsidR="00815E03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F5EF4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(institucija,</w:t>
            </w:r>
            <w:r w:rsidR="00B97DDA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E2186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druga</w:t>
            </w:r>
            <w:r w:rsidR="008F5EF4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, obrt,</w:t>
            </w:r>
            <w:r w:rsidR="00FA22C7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F5EF4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PG)</w:t>
            </w: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tbl>
      <w:tblPr>
        <w:tblpPr w:leftFromText="180" w:rightFromText="180" w:vertAnchor="text" w:horzAnchor="page" w:tblpX="3403" w:tblpY="-34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6408"/>
      </w:tblGrid>
      <w:tr w:rsidR="00130503" w:rsidRPr="00762D30" w:rsidTr="008F0315">
        <w:trPr>
          <w:trHeight w:val="454"/>
        </w:trPr>
        <w:tc>
          <w:tcPr>
            <w:tcW w:w="6408" w:type="dxa"/>
            <w:tcBorders>
              <w:bottom w:val="single" w:sz="4" w:space="0" w:color="666699"/>
            </w:tcBorders>
            <w:vAlign w:val="bottom"/>
          </w:tcPr>
          <w:p w:rsidR="00CB7151" w:rsidRPr="00762D30" w:rsidRDefault="00CB7151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130503" w:rsidRPr="00762D30" w:rsidTr="008F0315">
        <w:trPr>
          <w:trHeight w:val="454"/>
        </w:trPr>
        <w:tc>
          <w:tcPr>
            <w:tcW w:w="6408" w:type="dxa"/>
            <w:tcBorders>
              <w:top w:val="single" w:sz="4" w:space="0" w:color="666699"/>
              <w:bottom w:val="single" w:sz="4" w:space="0" w:color="666699"/>
            </w:tcBorders>
            <w:vAlign w:val="bottom"/>
          </w:tcPr>
          <w:p w:rsidR="00130503" w:rsidRPr="00762D30" w:rsidRDefault="00130503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  <w:p w:rsidR="001E7962" w:rsidRPr="00762D30" w:rsidRDefault="001E7962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65668B" w:rsidRPr="00762D30" w:rsidTr="008F0315">
        <w:trPr>
          <w:trHeight w:val="312"/>
        </w:trPr>
        <w:tc>
          <w:tcPr>
            <w:tcW w:w="6408" w:type="dxa"/>
            <w:tcBorders>
              <w:top w:val="single" w:sz="4" w:space="0" w:color="666699"/>
              <w:bottom w:val="nil"/>
            </w:tcBorders>
          </w:tcPr>
          <w:p w:rsidR="0065668B" w:rsidRPr="00762D30" w:rsidRDefault="0065668B" w:rsidP="007C7B7F">
            <w:pPr>
              <w:pStyle w:val="BodyText"/>
              <w:jc w:val="center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>(ulica, mjesto, poštanski br.)</w:t>
            </w:r>
          </w:p>
          <w:p w:rsidR="00114B5B" w:rsidRPr="00762D30" w:rsidRDefault="00114B5B" w:rsidP="007C7B7F">
            <w:pPr>
              <w:pStyle w:val="BodyText"/>
              <w:jc w:val="center"/>
              <w:rPr>
                <w:rFonts w:ascii="Century Gothic" w:hAnsi="Century Gothic" w:cs="Arial"/>
                <w:bCs w:val="0"/>
                <w:color w:val="808080"/>
                <w:sz w:val="4"/>
                <w:szCs w:val="4"/>
                <w:lang w:val="hr-HR"/>
              </w:rPr>
            </w:pPr>
          </w:p>
        </w:tc>
      </w:tr>
      <w:tr w:rsidR="00713D35" w:rsidRPr="00762D30" w:rsidTr="008F0315">
        <w:trPr>
          <w:trHeight w:val="284"/>
        </w:trPr>
        <w:tc>
          <w:tcPr>
            <w:tcW w:w="6408" w:type="dxa"/>
            <w:tcBorders>
              <w:top w:val="nil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713D35" w:rsidRPr="00762D30" w:rsidRDefault="00713D35" w:rsidP="00577E69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130503" w:rsidRPr="00762D30" w:rsidRDefault="002B524D" w:rsidP="008F422A">
      <w:pPr>
        <w:pStyle w:val="BodyText"/>
        <w:numPr>
          <w:ilvl w:val="0"/>
          <w:numId w:val="13"/>
        </w:numPr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Naziv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="00CB7151" w:rsidRPr="00762D30">
        <w:rPr>
          <w:rFonts w:ascii="Century Gothic" w:hAnsi="Century Gothic"/>
          <w:bCs w:val="0"/>
          <w:color w:val="003366"/>
          <w:sz w:val="20"/>
          <w:szCs w:val="20"/>
        </w:rPr>
        <w:t>sudionika</w:t>
      </w:r>
      <w:proofErr w:type="spellEnd"/>
    </w:p>
    <w:p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8"/>
          <w:szCs w:val="28"/>
        </w:rPr>
      </w:pPr>
    </w:p>
    <w:p w:rsidR="00130503" w:rsidRPr="00762D30" w:rsidRDefault="00130503" w:rsidP="008F422A">
      <w:pPr>
        <w:pStyle w:val="BodyText"/>
        <w:numPr>
          <w:ilvl w:val="0"/>
          <w:numId w:val="13"/>
        </w:numPr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Adresa</w:t>
      </w:r>
      <w:proofErr w:type="spellEnd"/>
    </w:p>
    <w:p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 w:val="0"/>
          <w:bCs w:val="0"/>
          <w:color w:val="333333"/>
          <w:sz w:val="18"/>
          <w:szCs w:val="18"/>
        </w:rPr>
      </w:pPr>
    </w:p>
    <w:p w:rsidR="004E7068" w:rsidRPr="00762D30" w:rsidRDefault="004E7068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6"/>
          <w:szCs w:val="6"/>
        </w:rPr>
      </w:pPr>
    </w:p>
    <w:p w:rsidR="0065668B" w:rsidRPr="00762D30" w:rsidRDefault="00713D35" w:rsidP="008F422A">
      <w:pPr>
        <w:pStyle w:val="BodyText"/>
        <w:numPr>
          <w:ilvl w:val="0"/>
          <w:numId w:val="13"/>
        </w:numPr>
        <w:spacing w:before="120"/>
        <w:ind w:left="363" w:hanging="363"/>
        <w:rPr>
          <w:rFonts w:ascii="Century Gothic" w:hAnsi="Century Gothic"/>
          <w:bCs w:val="0"/>
          <w:color w:val="003366"/>
          <w:sz w:val="18"/>
          <w:szCs w:val="18"/>
        </w:rPr>
      </w:pPr>
      <w:r w:rsidRPr="008F422A">
        <w:rPr>
          <w:rFonts w:ascii="Century Gothic" w:hAnsi="Century Gothic"/>
          <w:bCs w:val="0"/>
          <w:color w:val="003366"/>
          <w:sz w:val="20"/>
          <w:szCs w:val="18"/>
        </w:rPr>
        <w:t>OIB</w:t>
      </w:r>
      <w:r w:rsidR="00B47CD7" w:rsidRPr="00762D30">
        <w:rPr>
          <w:rFonts w:ascii="Century Gothic" w:hAnsi="Century Gothic"/>
          <w:bCs w:val="0"/>
          <w:color w:val="003366"/>
          <w:sz w:val="18"/>
          <w:szCs w:val="18"/>
        </w:rPr>
        <w:t xml:space="preserve"> </w:t>
      </w:r>
    </w:p>
    <w:p w:rsidR="00815E03" w:rsidRPr="00762D30" w:rsidRDefault="00815E03" w:rsidP="00793710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tbl>
      <w:tblPr>
        <w:tblpPr w:leftFromText="180" w:rightFromText="180" w:vertAnchor="text" w:horzAnchor="page" w:tblpX="3382" w:tblpY="103"/>
        <w:tblW w:w="0" w:type="auto"/>
        <w:tblBorders>
          <w:bottom w:val="single" w:sz="2" w:space="0" w:color="666699"/>
        </w:tblBorders>
        <w:tblLayout w:type="fixed"/>
        <w:tblLook w:val="01E0" w:firstRow="1" w:lastRow="1" w:firstColumn="1" w:lastColumn="1" w:noHBand="0" w:noVBand="0"/>
      </w:tblPr>
      <w:tblGrid>
        <w:gridCol w:w="3143"/>
        <w:gridCol w:w="3265"/>
      </w:tblGrid>
      <w:tr w:rsidR="00997AF3" w:rsidRPr="00762D30" w:rsidTr="00200F86">
        <w:trPr>
          <w:trHeight w:val="284"/>
        </w:trPr>
        <w:tc>
          <w:tcPr>
            <w:tcW w:w="3143" w:type="dxa"/>
            <w:tcBorders>
              <w:top w:val="nil"/>
              <w:left w:val="single" w:sz="12" w:space="0" w:color="333399"/>
              <w:bottom w:val="single" w:sz="2" w:space="0" w:color="666699"/>
              <w:right w:val="single" w:sz="12" w:space="0" w:color="666699"/>
            </w:tcBorders>
            <w:vAlign w:val="center"/>
          </w:tcPr>
          <w:p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  <w:tc>
          <w:tcPr>
            <w:tcW w:w="3265" w:type="dxa"/>
            <w:tcBorders>
              <w:top w:val="nil"/>
              <w:left w:val="single" w:sz="12" w:space="0" w:color="666699"/>
              <w:bottom w:val="single" w:sz="2" w:space="0" w:color="666699"/>
              <w:right w:val="single" w:sz="12" w:space="0" w:color="333399"/>
            </w:tcBorders>
            <w:vAlign w:val="center"/>
          </w:tcPr>
          <w:p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815E03" w:rsidRPr="00762D30" w:rsidTr="00997AF3">
        <w:trPr>
          <w:trHeight w:val="222"/>
        </w:trPr>
        <w:tc>
          <w:tcPr>
            <w:tcW w:w="6408" w:type="dxa"/>
            <w:gridSpan w:val="2"/>
            <w:tcBorders>
              <w:top w:val="single" w:sz="2" w:space="0" w:color="666699"/>
              <w:left w:val="nil"/>
              <w:bottom w:val="nil"/>
              <w:right w:val="nil"/>
            </w:tcBorders>
          </w:tcPr>
          <w:p w:rsidR="00114B5B" w:rsidRPr="00762D30" w:rsidRDefault="004E7068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4"/>
                <w:szCs w:val="4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color w:val="333333"/>
                <w:sz w:val="16"/>
                <w:szCs w:val="16"/>
                <w:lang w:val="hr-HR"/>
              </w:rPr>
              <w:t xml:space="preserve">                </w:t>
            </w:r>
          </w:p>
          <w:p w:rsidR="00815E03" w:rsidRPr="00762D30" w:rsidRDefault="004E7068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</w:t>
            </w:r>
            <w:r w:rsidR="00114B5B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  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(Telefon)                                           </w:t>
            </w:r>
            <w:r w:rsidR="001627BC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(Fax)</w:t>
            </w:r>
          </w:p>
          <w:p w:rsidR="00114B5B" w:rsidRPr="00762D30" w:rsidRDefault="00114B5B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8"/>
                <w:szCs w:val="8"/>
                <w:lang w:val="hr-HR"/>
              </w:rPr>
            </w:pPr>
          </w:p>
        </w:tc>
      </w:tr>
      <w:tr w:rsidR="00D81D5E" w:rsidRPr="00762D30" w:rsidTr="00997AF3">
        <w:trPr>
          <w:trHeight w:val="284"/>
        </w:trPr>
        <w:tc>
          <w:tcPr>
            <w:tcW w:w="6408" w:type="dxa"/>
            <w:gridSpan w:val="2"/>
            <w:tcBorders>
              <w:top w:val="nil"/>
              <w:left w:val="single" w:sz="2" w:space="0" w:color="666699"/>
              <w:bottom w:val="single" w:sz="4" w:space="0" w:color="666699"/>
              <w:right w:val="single" w:sz="2" w:space="0" w:color="666699"/>
            </w:tcBorders>
            <w:vAlign w:val="center"/>
          </w:tcPr>
          <w:p w:rsidR="00D81D5E" w:rsidRPr="00762D30" w:rsidRDefault="00D81D5E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4E7068" w:rsidP="008F422A">
      <w:pPr>
        <w:pStyle w:val="BodyText"/>
        <w:numPr>
          <w:ilvl w:val="0"/>
          <w:numId w:val="15"/>
        </w:numPr>
        <w:spacing w:before="120"/>
        <w:ind w:left="363" w:hanging="363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Kontakt</w:t>
      </w:r>
      <w:r w:rsidR="001627BC" w:rsidRPr="00762D30">
        <w:rPr>
          <w:rFonts w:ascii="Century Gothic" w:hAnsi="Century Gothic"/>
          <w:bCs w:val="0"/>
          <w:color w:val="003366"/>
          <w:sz w:val="20"/>
          <w:szCs w:val="20"/>
        </w:rPr>
        <w:t>i</w:t>
      </w:r>
      <w:proofErr w:type="spellEnd"/>
    </w:p>
    <w:p w:rsidR="00815E03" w:rsidRPr="00762D30" w:rsidRDefault="00815E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815E03" w:rsidRPr="00762D30" w:rsidRDefault="001627BC" w:rsidP="008F422A">
      <w:pPr>
        <w:pStyle w:val="BodyText"/>
        <w:numPr>
          <w:ilvl w:val="0"/>
          <w:numId w:val="15"/>
        </w:numPr>
        <w:spacing w:before="120"/>
        <w:ind w:left="363" w:hanging="363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E-mail</w:t>
      </w:r>
    </w:p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  <w:r w:rsidRPr="00762D30">
        <w:rPr>
          <w:rFonts w:ascii="Century Gothic" w:hAnsi="Century Gothic"/>
          <w:bCs w:val="0"/>
          <w:color w:val="808080"/>
          <w:sz w:val="20"/>
          <w:szCs w:val="20"/>
        </w:rPr>
        <w:tab/>
      </w:r>
    </w:p>
    <w:p w:rsidR="00997AF3" w:rsidRPr="00762D30" w:rsidRDefault="00997AF3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</w:p>
    <w:p w:rsidR="00463A67" w:rsidRPr="006D043A" w:rsidRDefault="00463A67" w:rsidP="00815E03">
      <w:pPr>
        <w:pStyle w:val="BodyText"/>
        <w:rPr>
          <w:rFonts w:ascii="Century Gothic" w:hAnsi="Century Gothic"/>
          <w:bCs w:val="0"/>
          <w:color w:val="808080"/>
          <w:sz w:val="16"/>
          <w:szCs w:val="16"/>
        </w:rPr>
      </w:pPr>
    </w:p>
    <w:p w:rsidR="0041230F" w:rsidRPr="00762D30" w:rsidRDefault="0041230F" w:rsidP="00815E03">
      <w:pPr>
        <w:pStyle w:val="BodyText"/>
        <w:rPr>
          <w:rFonts w:ascii="Century Gothic" w:hAnsi="Century Gothic"/>
          <w:bCs w:val="0"/>
          <w:iCs/>
          <w:color w:val="808080"/>
          <w:sz w:val="6"/>
          <w:szCs w:val="6"/>
        </w:r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230982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230982" w:rsidRPr="008F422A" w:rsidRDefault="0041230F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8F422A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</w:t>
            </w:r>
            <w:r w:rsidRPr="008F422A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2</w:t>
            </w:r>
            <w:r w:rsidR="00230982" w:rsidRPr="008F422A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230982" w:rsidRPr="008F422A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230982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odaci o polazniku</w:t>
            </w:r>
            <w:r w:rsidR="00230982" w:rsidRPr="008F422A">
              <w:rPr>
                <w:rFonts w:ascii="Century Gothic" w:hAnsi="Century Gothic" w:cs="Arial"/>
                <w:bCs w:val="0"/>
                <w:color w:val="808080"/>
                <w:spacing w:val="30"/>
                <w:sz w:val="28"/>
                <w:szCs w:val="28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</w:p>
        </w:tc>
      </w:tr>
    </w:tbl>
    <w:p w:rsidR="00D245DA" w:rsidRPr="00762D30" w:rsidRDefault="00D245DA" w:rsidP="00815E0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4"/>
          <w:szCs w:val="14"/>
        </w:rPr>
      </w:pPr>
    </w:p>
    <w:tbl>
      <w:tblPr>
        <w:tblpPr w:leftFromText="180" w:rightFromText="180" w:vertAnchor="text" w:horzAnchor="page" w:tblpX="3295" w:tblpY="14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6480"/>
      </w:tblGrid>
      <w:tr w:rsidR="007F7AD9" w:rsidRPr="00762D30" w:rsidTr="007C7B7F">
        <w:trPr>
          <w:trHeight w:val="454"/>
        </w:trPr>
        <w:tc>
          <w:tcPr>
            <w:tcW w:w="6480" w:type="dxa"/>
            <w:vAlign w:val="bottom"/>
          </w:tcPr>
          <w:p w:rsidR="007F7AD9" w:rsidRPr="00762D30" w:rsidRDefault="007F7AD9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p w:rsidR="00230982" w:rsidRPr="00762D30" w:rsidRDefault="00230982" w:rsidP="008F422A">
      <w:pPr>
        <w:pStyle w:val="BodyText"/>
        <w:numPr>
          <w:ilvl w:val="0"/>
          <w:numId w:val="16"/>
        </w:numPr>
        <w:spacing w:before="120"/>
        <w:ind w:left="363" w:hanging="363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Ime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i </w:t>
      </w: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prezime</w:t>
      </w:r>
      <w:proofErr w:type="spellEnd"/>
      <w:r w:rsidR="008F5EF4"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</w:p>
    <w:p w:rsidR="00230982" w:rsidRPr="00762D30" w:rsidRDefault="00230982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952C66" w:rsidRPr="00762D30" w:rsidRDefault="00952C66" w:rsidP="005D66C3">
      <w:pPr>
        <w:pStyle w:val="BodyText"/>
        <w:ind w:left="-360" w:hanging="720"/>
        <w:rPr>
          <w:rFonts w:ascii="Century Gothic" w:hAnsi="Century Gothic"/>
          <w:b w:val="0"/>
          <w:bCs w:val="0"/>
          <w:color w:val="333333"/>
          <w:sz w:val="10"/>
          <w:szCs w:val="10"/>
        </w:rPr>
      </w:pPr>
    </w:p>
    <w:tbl>
      <w:tblPr>
        <w:tblpPr w:leftFromText="180" w:rightFromText="180" w:vertAnchor="text" w:horzAnchor="page" w:tblpX="6373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</w:rPr>
      </w:pPr>
    </w:p>
    <w:tbl>
      <w:tblPr>
        <w:tblpPr w:leftFromText="180" w:rightFromText="180" w:vertAnchor="text" w:horzAnchor="page" w:tblpX="8419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076652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8F422A">
      <w:pPr>
        <w:pStyle w:val="BodyText"/>
        <w:numPr>
          <w:ilvl w:val="0"/>
          <w:numId w:val="16"/>
        </w:numPr>
        <w:tabs>
          <w:tab w:val="left" w:pos="7513"/>
        </w:tabs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ethod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sku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tem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eminara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DA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</w:p>
    <w:p w:rsidR="002D0A25" w:rsidRPr="00762D30" w:rsidRDefault="002D0A25" w:rsidP="00546F1E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73" w:tblpY="109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:rsidTr="002960AE">
        <w:tc>
          <w:tcPr>
            <w:tcW w:w="315" w:type="dxa"/>
            <w:shd w:val="clear" w:color="auto" w:fill="auto"/>
          </w:tcPr>
          <w:p w:rsidR="00546F1E" w:rsidRPr="00762D30" w:rsidRDefault="00546F1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00" w:tblpY="124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2960AE" w:rsidRPr="00762D30" w:rsidTr="002960AE">
        <w:tc>
          <w:tcPr>
            <w:tcW w:w="315" w:type="dxa"/>
          </w:tcPr>
          <w:p w:rsidR="002960AE" w:rsidRPr="00762D30" w:rsidRDefault="002960A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8F422A">
      <w:pPr>
        <w:pStyle w:val="BodyText"/>
        <w:numPr>
          <w:ilvl w:val="0"/>
          <w:numId w:val="16"/>
        </w:numPr>
        <w:spacing w:before="1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Registrira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turističk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eljačko</w:t>
      </w:r>
      <w:proofErr w:type="spellEnd"/>
      <w:r w:rsidR="00983183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gospodar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DA                                    NE</w:t>
      </w:r>
    </w:p>
    <w:p w:rsidR="00606BE5" w:rsidRPr="00762D30" w:rsidRDefault="00606BE5" w:rsidP="005D66C3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58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12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4555F9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2D0A25" w:rsidRPr="00762D30" w:rsidRDefault="002D0A25" w:rsidP="008F422A">
      <w:pPr>
        <w:pStyle w:val="BodyText"/>
        <w:numPr>
          <w:ilvl w:val="0"/>
          <w:numId w:val="16"/>
        </w:numPr>
        <w:spacing w:before="1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udionik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zaposlen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koj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nstitucij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A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ab/>
      </w:r>
    </w:p>
    <w:tbl>
      <w:tblPr>
        <w:tblpPr w:leftFromText="180" w:rightFromText="180" w:vertAnchor="text" w:horzAnchor="page" w:tblpX="1527" w:tblpY="87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4962"/>
      </w:tblGrid>
      <w:tr w:rsidR="00352B00" w:rsidRPr="00762D30" w:rsidTr="00352B00">
        <w:trPr>
          <w:trHeight w:val="454"/>
        </w:trPr>
        <w:tc>
          <w:tcPr>
            <w:tcW w:w="4962" w:type="dxa"/>
            <w:vAlign w:val="bottom"/>
          </w:tcPr>
          <w:p w:rsidR="00352B00" w:rsidRPr="00762D30" w:rsidRDefault="00352B00" w:rsidP="00352B00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352B00" w:rsidRPr="00762D30" w:rsidRDefault="00352B00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</w:p>
    <w:p w:rsidR="00606BE5" w:rsidRPr="00762D30" w:rsidRDefault="0013122F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  </w:t>
      </w:r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(</w:t>
      </w:r>
      <w:proofErr w:type="spellStart"/>
      <w:proofErr w:type="gram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navesti</w:t>
      </w:r>
      <w:proofErr w:type="spellEnd"/>
      <w:proofErr w:type="gram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</w:t>
      </w:r>
      <w:proofErr w:type="spell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kojoj</w:t>
      </w:r>
      <w:proofErr w:type="spell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)</w:t>
      </w:r>
    </w:p>
    <w:p w:rsidR="002D0A25" w:rsidRPr="00762D30" w:rsidRDefault="002D0A25" w:rsidP="0013122F">
      <w:pPr>
        <w:pStyle w:val="BodyText"/>
        <w:rPr>
          <w:rFonts w:ascii="Century Gothic" w:hAnsi="Century Gothic"/>
          <w:b w:val="0"/>
          <w:bCs w:val="0"/>
          <w:iCs/>
          <w:color w:val="003366"/>
          <w:sz w:val="24"/>
        </w:rPr>
        <w:sectPr w:rsidR="002D0A25" w:rsidRPr="00762D30" w:rsidSect="006D3D8F">
          <w:headerReference w:type="default" r:id="rId8"/>
          <w:footerReference w:type="default" r:id="rId9"/>
          <w:pgSz w:w="11906" w:h="16838"/>
          <w:pgMar w:top="1568" w:right="1106" w:bottom="1418" w:left="1134" w:header="568" w:footer="57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space="708"/>
          <w:docGrid w:linePitch="360"/>
        </w:sectPr>
      </w:pPr>
    </w:p>
    <w:p w:rsidR="00E122DD" w:rsidRPr="00762D30" w:rsidRDefault="00E122DD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13122F" w:rsidRPr="00762D30" w:rsidRDefault="0013122F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13122F" w:rsidRPr="00762D30" w:rsidRDefault="0013122F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  <w:sectPr w:rsidR="00463A67" w:rsidRPr="00762D30" w:rsidSect="006D3D8F">
          <w:type w:val="continuous"/>
          <w:pgSz w:w="11906" w:h="16838"/>
          <w:pgMar w:top="1568" w:right="1106" w:bottom="1418" w:left="1134" w:header="568" w:footer="0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num="2" w:space="54"/>
          <w:docGrid w:linePitch="360"/>
        </w:sect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7F7AD9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7F7AD9" w:rsidRPr="008F422A" w:rsidRDefault="0041230F" w:rsidP="009A17E8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8F422A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lastRenderedPageBreak/>
              <w:t xml:space="preserve">  </w:t>
            </w:r>
            <w:r w:rsidRPr="008F422A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3</w:t>
            </w:r>
            <w:r w:rsidR="007F7AD9" w:rsidRPr="008F422A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7F7AD9" w:rsidRPr="008F422A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7F7AD9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rijava i </w:t>
            </w:r>
            <w:r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snovne upute</w:t>
            </w:r>
          </w:p>
        </w:tc>
      </w:tr>
    </w:tbl>
    <w:p w:rsidR="00603A53" w:rsidRPr="00762D30" w:rsidRDefault="00603A53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28"/>
          <w:szCs w:val="28"/>
        </w:rPr>
      </w:pPr>
    </w:p>
    <w:p w:rsidR="00E161F3" w:rsidRPr="00762D30" w:rsidRDefault="00DF21C9" w:rsidP="008F422A">
      <w:pPr>
        <w:pStyle w:val="BodyText"/>
        <w:numPr>
          <w:ilvl w:val="0"/>
          <w:numId w:val="20"/>
        </w:numPr>
        <w:spacing w:line="360" w:lineRule="auto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jave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se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maju</w:t>
      </w:r>
      <w:proofErr w:type="spellEnd"/>
      <w:r w:rsidR="008F67F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o</w:t>
      </w:r>
      <w:r w:rsidR="0043772B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četvrtka,</w:t>
      </w:r>
      <w:bookmarkStart w:id="0" w:name="_GoBack"/>
      <w:bookmarkEnd w:id="0"/>
      <w:r w:rsidR="00441DE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8F422A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01</w:t>
      </w:r>
      <w:r w:rsidR="00C248CB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. </w:t>
      </w:r>
      <w:r w:rsidR="008F422A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ožujka</w:t>
      </w:r>
      <w:r w:rsidR="00C248CB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D36A02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201</w:t>
      </w:r>
      <w:r w:rsidR="008F422A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8</w:t>
      </w:r>
      <w:r w:rsidR="0041230F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.</w:t>
      </w:r>
      <w:r w:rsidR="008F422A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8F422A">
        <w:rPr>
          <w:rFonts w:ascii="Century Gothic" w:hAnsi="Century Gothic"/>
          <w:bCs w:val="0"/>
          <w:iCs/>
          <w:color w:val="003366"/>
          <w:sz w:val="20"/>
          <w:szCs w:val="20"/>
        </w:rPr>
        <w:t>godine</w:t>
      </w:r>
      <w:proofErr w:type="spellEnd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a</w:t>
      </w:r>
      <w:proofErr w:type="spellEnd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B06B91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e-mail: </w:t>
      </w:r>
      <w:hyperlink r:id="rId10" w:history="1">
        <w:r w:rsidR="008F422A" w:rsidRPr="00326F57">
          <w:rPr>
            <w:rStyle w:val="Hyperlink"/>
            <w:rFonts w:ascii="Century Gothic" w:hAnsi="Century Gothic"/>
            <w:bCs w:val="0"/>
            <w:iCs/>
            <w:sz w:val="20"/>
            <w:szCs w:val="20"/>
          </w:rPr>
          <w:t>info@klubselo.hr</w:t>
        </w:r>
      </w:hyperlink>
    </w:p>
    <w:p w:rsidR="007E001F" w:rsidRPr="00762D30" w:rsidRDefault="007E001F" w:rsidP="008F422A">
      <w:pPr>
        <w:pStyle w:val="BodyText"/>
        <w:numPr>
          <w:ilvl w:val="0"/>
          <w:numId w:val="20"/>
        </w:numPr>
        <w:spacing w:line="360" w:lineRule="auto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Seminar je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za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k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besplatan</w:t>
      </w:r>
      <w:proofErr w:type="spellEnd"/>
    </w:p>
    <w:p w:rsidR="0041230F" w:rsidRPr="00762D30" w:rsidRDefault="00D012A8" w:rsidP="008F422A">
      <w:pPr>
        <w:pStyle w:val="BodyText"/>
        <w:numPr>
          <w:ilvl w:val="0"/>
          <w:numId w:val="20"/>
        </w:numPr>
        <w:spacing w:line="360" w:lineRule="auto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am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laćaju</w:t>
      </w:r>
      <w:proofErr w:type="spellEnd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rijevoz</w:t>
      </w:r>
      <w:proofErr w:type="spellEnd"/>
      <w:r w:rsidR="00AF0562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i</w:t>
      </w: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dodatn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usluge</w:t>
      </w:r>
      <w:proofErr w:type="spellEnd"/>
    </w:p>
    <w:p w:rsidR="0006038C" w:rsidRPr="00762D30" w:rsidRDefault="0041230F" w:rsidP="008F422A">
      <w:pPr>
        <w:pStyle w:val="BodyText"/>
        <w:numPr>
          <w:ilvl w:val="0"/>
          <w:numId w:val="20"/>
        </w:numPr>
        <w:rPr>
          <w:rFonts w:ascii="Century Gothic" w:hAnsi="Century Gothic"/>
          <w:b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v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ć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dobit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materijal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isanom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oblik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t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otvrd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o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jelovanju</w:t>
      </w:r>
      <w:proofErr w:type="spellEnd"/>
      <w:r w:rsidR="00983183" w:rsidRPr="00762D30">
        <w:rPr>
          <w:rFonts w:ascii="Century Gothic" w:hAnsi="Century Gothic"/>
          <w:sz w:val="16"/>
          <w:szCs w:val="16"/>
        </w:rPr>
        <w:t xml:space="preserve"> </w:t>
      </w:r>
    </w:p>
    <w:p w:rsidR="006D043A" w:rsidRDefault="00AF0562" w:rsidP="006D043A">
      <w:pPr>
        <w:pStyle w:val="BodyText"/>
        <w:rPr>
          <w:rFonts w:ascii="Century Gothic" w:hAnsi="Century Gothic"/>
          <w:b w:val="0"/>
          <w:color w:val="0F243E"/>
          <w:sz w:val="20"/>
          <w:szCs w:val="18"/>
          <w:lang w:val="hr-HR"/>
        </w:rPr>
      </w:pPr>
      <w:r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 </w:t>
      </w:r>
      <w:r w:rsidRPr="00762D30">
        <w:rPr>
          <w:rFonts w:ascii="Century Gothic" w:hAnsi="Century Gothic"/>
          <w:b w:val="0"/>
          <w:color w:val="0F243E"/>
          <w:sz w:val="20"/>
          <w:szCs w:val="18"/>
        </w:rPr>
        <w:tab/>
      </w:r>
    </w:p>
    <w:p w:rsidR="008F422A" w:rsidRPr="008F422A" w:rsidRDefault="008F422A" w:rsidP="006D043A">
      <w:pPr>
        <w:pStyle w:val="BodyText"/>
        <w:rPr>
          <w:rFonts w:ascii="Century Gothic" w:hAnsi="Century Gothic"/>
          <w:b w:val="0"/>
          <w:color w:val="0F243E"/>
          <w:sz w:val="6"/>
          <w:szCs w:val="18"/>
        </w:rPr>
      </w:pPr>
    </w:p>
    <w:p w:rsidR="00606BE5" w:rsidRPr="00762D30" w:rsidRDefault="00762D30" w:rsidP="006D043A">
      <w:pPr>
        <w:pStyle w:val="BodyText"/>
        <w:rPr>
          <w:rFonts w:ascii="Century Gothic" w:hAnsi="Century Gothic"/>
          <w:b w:val="0"/>
          <w:iCs/>
          <w:color w:val="0F243E"/>
          <w:sz w:val="20"/>
          <w:szCs w:val="18"/>
          <w:lang w:val="hr-HR"/>
        </w:rPr>
      </w:pPr>
      <w:proofErr w:type="spellStart"/>
      <w:r w:rsidRPr="00762D30">
        <w:rPr>
          <w:rFonts w:ascii="Century Gothic" w:hAnsi="Century Gothic"/>
          <w:b w:val="0"/>
          <w:color w:val="0F243E"/>
          <w:sz w:val="20"/>
          <w:szCs w:val="18"/>
        </w:rPr>
        <w:t>Mjesto</w:t>
      </w:r>
      <w:proofErr w:type="spellEnd"/>
      <w:r w:rsidRPr="00762D30">
        <w:rPr>
          <w:rFonts w:ascii="Century Gothic" w:hAnsi="Century Gothic"/>
          <w:b w:val="0"/>
          <w:color w:val="0F243E"/>
          <w:sz w:val="20"/>
          <w:szCs w:val="18"/>
        </w:rPr>
        <w:t>, datum i</w:t>
      </w:r>
      <w:r w:rsidRPr="00762D30">
        <w:rPr>
          <w:rFonts w:ascii="Century Gothic" w:hAnsi="Century Gothic"/>
          <w:b w:val="0"/>
          <w:color w:val="0F243E"/>
          <w:sz w:val="20"/>
          <w:szCs w:val="18"/>
          <w:lang w:val="hr-HR"/>
        </w:rPr>
        <w:t xml:space="preserve"> potpis: </w:t>
      </w:r>
    </w:p>
    <w:sectPr w:rsidR="00606BE5" w:rsidRPr="00762D30" w:rsidSect="00C44216">
      <w:type w:val="continuous"/>
      <w:pgSz w:w="11906" w:h="16838"/>
      <w:pgMar w:top="1568" w:right="1106" w:bottom="180" w:left="1134" w:header="568" w:footer="0" w:gutter="0"/>
      <w:pgBorders w:offsetFrom="page">
        <w:top w:val="single" w:sz="6" w:space="24" w:color="333399"/>
        <w:left w:val="single" w:sz="6" w:space="24" w:color="333399"/>
        <w:bottom w:val="single" w:sz="6" w:space="24" w:color="333399"/>
        <w:right w:val="single" w:sz="6" w:space="24" w:color="333399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146A2" w:rsidRDefault="002146A2">
      <w:r>
        <w:separator/>
      </w:r>
    </w:p>
  </w:endnote>
  <w:endnote w:type="continuationSeparator" w:id="0">
    <w:p w:rsidR="002146A2" w:rsidRDefault="002146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Pr="003E3482" w:rsidRDefault="003E3482">
    <w:pPr>
      <w:pStyle w:val="Footer"/>
      <w:rPr>
        <w:lang w:val="hr-H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146A2" w:rsidRDefault="002146A2">
      <w:r>
        <w:separator/>
      </w:r>
    </w:p>
  </w:footnote>
  <w:footnote w:type="continuationSeparator" w:id="0">
    <w:p w:rsidR="002146A2" w:rsidRDefault="002146A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D0E93" w:rsidRPr="00762D30" w:rsidRDefault="008F422A">
    <w:pPr>
      <w:pStyle w:val="Header"/>
      <w:rPr>
        <w:rFonts w:ascii="Century Gothic" w:hAnsi="Century Gothic" w:cs="Arial"/>
        <w:b/>
        <w:color w:val="003366"/>
        <w:lang w:val="pl-PL"/>
      </w:rPr>
    </w:pPr>
    <w:r>
      <w:rPr>
        <w:rFonts w:ascii="Century Gothic" w:hAnsi="Century Gothic" w:cs="Arial"/>
        <w:b/>
        <w:noProof/>
        <w:color w:val="003366"/>
        <w:lang w:val="hr-HR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867275</wp:posOffset>
              </wp:positionH>
              <wp:positionV relativeFrom="paragraph">
                <wp:posOffset>-97790</wp:posOffset>
              </wp:positionV>
              <wp:extent cx="1714500" cy="880110"/>
              <wp:effectExtent l="0" t="0" r="381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4500" cy="8801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85DF2" w:rsidRPr="00762D30" w:rsidRDefault="00285DF2">
                          <w:pPr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</w:pPr>
                          <w:r w:rsidRPr="00762D30"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  <w:t>201</w:t>
                          </w:r>
                          <w:r w:rsidR="008F422A"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  <w:t>8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83.25pt;margin-top:-7.7pt;width:135pt;height:69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" stroked="f">
              <v:textbox>
                <w:txbxContent>
                  <w:p w:rsidR="00285DF2" w:rsidRPr="00762D30" w:rsidRDefault="00285DF2">
                    <w:pPr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</w:pPr>
                    <w:r w:rsidRPr="00762D30"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  <w:t>201</w:t>
                    </w:r>
                    <w:r w:rsidR="008F422A"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  <w:t>8</w:t>
                    </w:r>
                  </w:p>
                </w:txbxContent>
              </v:textbox>
            </v:shape>
          </w:pict>
        </mc:Fallback>
      </mc:AlternateContent>
    </w:r>
    <w:r w:rsidR="00CB7151" w:rsidRPr="00762D30">
      <w:rPr>
        <w:rFonts w:ascii="Century Gothic" w:hAnsi="Century Gothic" w:cs="Arial"/>
        <w:b/>
        <w:color w:val="003366"/>
        <w:lang w:val="pl-PL"/>
      </w:rPr>
      <w:t>SEMINAR</w:t>
    </w:r>
    <w:r w:rsidR="00876E9A" w:rsidRPr="00762D30">
      <w:rPr>
        <w:rFonts w:ascii="Century Gothic" w:hAnsi="Century Gothic" w:cs="Arial"/>
        <w:b/>
        <w:color w:val="003366"/>
        <w:lang w:val="pl-PL"/>
      </w:rPr>
      <w:t xml:space="preserve">  </w:t>
    </w:r>
    <w:r w:rsidR="00D86264" w:rsidRPr="00762D30">
      <w:rPr>
        <w:rFonts w:ascii="Century Gothic" w:hAnsi="Century Gothic" w:cs="Arial"/>
        <w:b/>
        <w:color w:val="003366"/>
        <w:lang w:val="pl-PL"/>
      </w:rPr>
      <w:t>„</w:t>
    </w:r>
    <w:r>
      <w:rPr>
        <w:rFonts w:ascii="Century Gothic" w:hAnsi="Century Gothic" w:cs="Arial"/>
        <w:b/>
        <w:color w:val="003366"/>
        <w:lang w:val="pl-PL"/>
      </w:rPr>
      <w:t>NOVO VRIJEME - VRIJEME ZA RURALNI TURIZAM</w:t>
    </w:r>
    <w:r w:rsidR="00D86264" w:rsidRPr="00762D30">
      <w:rPr>
        <w:rFonts w:ascii="Century Gothic" w:hAnsi="Century Gothic" w:cs="Arial"/>
        <w:b/>
        <w:color w:val="003366"/>
        <w:lang w:val="pl-PL"/>
      </w:rPr>
      <w:t>”</w:t>
    </w:r>
  </w:p>
  <w:p w:rsidR="00D86264" w:rsidRPr="00762D30" w:rsidRDefault="00990EEB">
    <w:pPr>
      <w:pStyle w:val="Header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 xml:space="preserve">OBRAZOVANJE ZA </w:t>
    </w:r>
    <w:r w:rsidR="00CB7151" w:rsidRPr="00762D30">
      <w:rPr>
        <w:rFonts w:ascii="Century Gothic" w:hAnsi="Century Gothic" w:cs="Arial"/>
        <w:b/>
        <w:color w:val="003366"/>
        <w:lang w:val="pl-PL"/>
      </w:rPr>
      <w:t xml:space="preserve">TURIZAM </w:t>
    </w:r>
    <w:r w:rsidR="00D86264" w:rsidRPr="00762D30">
      <w:rPr>
        <w:rFonts w:ascii="Century Gothic" w:hAnsi="Century Gothic" w:cs="Arial"/>
        <w:b/>
        <w:color w:val="003366"/>
        <w:lang w:val="pl-PL"/>
      </w:rPr>
      <w:t xml:space="preserve">NA </w:t>
    </w:r>
    <w:r w:rsidR="00CB7151" w:rsidRPr="00762D30">
      <w:rPr>
        <w:rFonts w:ascii="Century Gothic" w:hAnsi="Century Gothic" w:cs="Arial"/>
        <w:b/>
        <w:color w:val="003366"/>
        <w:lang w:val="pl-PL"/>
      </w:rPr>
      <w:t xml:space="preserve">SELJAČKIM </w:t>
    </w:r>
  </w:p>
  <w:p w:rsidR="00E122DD" w:rsidRDefault="00CB7151">
    <w:pPr>
      <w:pStyle w:val="Header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>GOSPODARSTVIMA</w:t>
    </w:r>
    <w:r w:rsidR="00D86264" w:rsidRPr="00762D30">
      <w:rPr>
        <w:rFonts w:ascii="Century Gothic" w:hAnsi="Century Gothic" w:cs="Arial"/>
        <w:b/>
        <w:color w:val="003366"/>
        <w:lang w:val="pl-PL"/>
      </w:rPr>
      <w:t xml:space="preserve"> I RURALNI TUR</w:t>
    </w:r>
    <w:r w:rsidR="00331A0B" w:rsidRPr="00762D30">
      <w:rPr>
        <w:rFonts w:ascii="Century Gothic" w:hAnsi="Century Gothic" w:cs="Arial"/>
        <w:b/>
        <w:color w:val="003366"/>
        <w:lang w:val="pl-PL"/>
      </w:rPr>
      <w:t>I</w:t>
    </w:r>
    <w:r w:rsidR="00D86264" w:rsidRPr="00762D30">
      <w:rPr>
        <w:rFonts w:ascii="Century Gothic" w:hAnsi="Century Gothic" w:cs="Arial"/>
        <w:b/>
        <w:color w:val="003366"/>
        <w:lang w:val="pl-PL"/>
      </w:rPr>
      <w:t>ZAM</w:t>
    </w:r>
  </w:p>
  <w:p w:rsidR="008F422A" w:rsidRPr="008F422A" w:rsidRDefault="008F422A">
    <w:pPr>
      <w:pStyle w:val="Header"/>
      <w:rPr>
        <w:rFonts w:ascii="Century Gothic" w:hAnsi="Century Gothic" w:cs="Arial"/>
        <w:b/>
        <w:color w:val="003366"/>
        <w:sz w:val="10"/>
        <w:lang w:val="pl-PL"/>
      </w:rPr>
    </w:pPr>
  </w:p>
  <w:p w:rsidR="00024958" w:rsidRPr="008F422A" w:rsidRDefault="00024958">
    <w:pPr>
      <w:pStyle w:val="Header"/>
      <w:rPr>
        <w:rFonts w:ascii="Century Gothic" w:hAnsi="Century Gothic" w:cs="Arial"/>
        <w:b/>
        <w:color w:val="003366"/>
        <w:sz w:val="28"/>
        <w:u w:val="single"/>
        <w:lang w:val="pl-PL"/>
      </w:rPr>
    </w:pPr>
    <w:r w:rsidRPr="008F422A">
      <w:rPr>
        <w:rFonts w:ascii="Century Gothic" w:hAnsi="Century Gothic" w:cs="Arial"/>
        <w:b/>
        <w:color w:val="003366"/>
        <w:sz w:val="28"/>
        <w:u w:val="single"/>
        <w:lang w:val="pl-PL"/>
      </w:rPr>
      <w:t>MARKETING</w:t>
    </w:r>
    <w:r w:rsidR="00B517EA">
      <w:rPr>
        <w:rFonts w:ascii="Century Gothic" w:hAnsi="Century Gothic" w:cs="Arial"/>
        <w:b/>
        <w:color w:val="003366"/>
        <w:sz w:val="28"/>
        <w:u w:val="single"/>
        <w:lang w:val="pl-PL"/>
      </w:rPr>
      <w:t xml:space="preserve"> I GASTRONOMIJA</w:t>
    </w:r>
    <w:r w:rsidRPr="008F422A">
      <w:rPr>
        <w:rFonts w:ascii="Century Gothic" w:hAnsi="Century Gothic" w:cs="Arial"/>
        <w:b/>
        <w:color w:val="003366"/>
        <w:sz w:val="28"/>
        <w:u w:val="single"/>
        <w:lang w:val="pl-PL"/>
      </w:rPr>
      <w:t xml:space="preserve"> U RURALNOM TURIZMU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9pt;height:9pt" o:bullet="t">
        <v:imagedata r:id="rId1" o:title="BD10300_"/>
      </v:shape>
    </w:pict>
  </w:numPicBullet>
  <w:numPicBullet w:numPicBulletId="1">
    <w:pict>
      <v:shape id="_x0000_i1029" type="#_x0000_t75" style="width:11.25pt;height:11.25pt" o:bullet="t">
        <v:imagedata r:id="rId2" o:title="BD14529_"/>
      </v:shape>
    </w:pict>
  </w:numPicBullet>
  <w:abstractNum w:abstractNumId="0">
    <w:nsid w:val="FFFFFF1D"/>
    <w:multiLevelType w:val="multilevel"/>
    <w:tmpl w:val="7278DB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A8821DB"/>
    <w:multiLevelType w:val="hybridMultilevel"/>
    <w:tmpl w:val="34144E88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0E743396"/>
    <w:multiLevelType w:val="hybridMultilevel"/>
    <w:tmpl w:val="5E901422"/>
    <w:lvl w:ilvl="0" w:tplc="E510123E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EFF7D9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59704B7"/>
    <w:multiLevelType w:val="hybridMultilevel"/>
    <w:tmpl w:val="DCCABD9C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742CD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932C18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1FC7AC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0530ABE"/>
    <w:multiLevelType w:val="hybridMultilevel"/>
    <w:tmpl w:val="4ECEAED8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1D156AA"/>
    <w:multiLevelType w:val="hybridMultilevel"/>
    <w:tmpl w:val="02DA9F94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436350D"/>
    <w:multiLevelType w:val="multilevel"/>
    <w:tmpl w:val="5E901422"/>
    <w:lvl w:ilvl="0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928693D"/>
    <w:multiLevelType w:val="hybridMultilevel"/>
    <w:tmpl w:val="10363EC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E074A14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2445DD1"/>
    <w:multiLevelType w:val="hybridMultilevel"/>
    <w:tmpl w:val="B1C0B522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7BA7BE1"/>
    <w:multiLevelType w:val="hybridMultilevel"/>
    <w:tmpl w:val="88046EA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1246815"/>
    <w:multiLevelType w:val="hybridMultilevel"/>
    <w:tmpl w:val="751C4548"/>
    <w:lvl w:ilvl="0" w:tplc="E06AC0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2F057A2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3341EC4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6AAF788C"/>
    <w:multiLevelType w:val="hybridMultilevel"/>
    <w:tmpl w:val="E2660F7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B934239"/>
    <w:multiLevelType w:val="hybridMultilevel"/>
    <w:tmpl w:val="C32E5ED0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70B11389"/>
    <w:multiLevelType w:val="hybridMultilevel"/>
    <w:tmpl w:val="6B2CE522"/>
    <w:lvl w:ilvl="0" w:tplc="9744944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C30123A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>
    <w:nsid w:val="7F2A544C"/>
    <w:multiLevelType w:val="hybridMultilevel"/>
    <w:tmpl w:val="61DA7C4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13"/>
  </w:num>
  <w:num w:numId="5">
    <w:abstractNumId w:val="6"/>
  </w:num>
  <w:num w:numId="6">
    <w:abstractNumId w:val="18"/>
  </w:num>
  <w:num w:numId="7">
    <w:abstractNumId w:val="17"/>
  </w:num>
  <w:num w:numId="8">
    <w:abstractNumId w:val="14"/>
  </w:num>
  <w:num w:numId="9">
    <w:abstractNumId w:val="9"/>
  </w:num>
  <w:num w:numId="10">
    <w:abstractNumId w:val="5"/>
  </w:num>
  <w:num w:numId="11">
    <w:abstractNumId w:val="16"/>
  </w:num>
  <w:num w:numId="12">
    <w:abstractNumId w:val="3"/>
  </w:num>
  <w:num w:numId="13">
    <w:abstractNumId w:val="11"/>
  </w:num>
  <w:num w:numId="14">
    <w:abstractNumId w:val="10"/>
  </w:num>
  <w:num w:numId="15">
    <w:abstractNumId w:val="7"/>
  </w:num>
  <w:num w:numId="16">
    <w:abstractNumId w:val="12"/>
  </w:num>
  <w:num w:numId="17">
    <w:abstractNumId w:val="15"/>
  </w:num>
  <w:num w:numId="18">
    <w:abstractNumId w:val="1"/>
  </w:num>
  <w:num w:numId="19">
    <w:abstractNumId w:val="19"/>
  </w:num>
  <w:num w:numId="20">
    <w:abstractNumId w:val="20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6e6e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Te0MDUwtzAwsDRW0lEKTi0uzszPAykwrgUAkKf0oSwAAAA="/>
  </w:docVars>
  <w:rsids>
    <w:rsidRoot w:val="00895B23"/>
    <w:rsid w:val="000132D0"/>
    <w:rsid w:val="00024958"/>
    <w:rsid w:val="000266E2"/>
    <w:rsid w:val="00030EAF"/>
    <w:rsid w:val="00035B40"/>
    <w:rsid w:val="0004289D"/>
    <w:rsid w:val="0004485C"/>
    <w:rsid w:val="0006038C"/>
    <w:rsid w:val="00070D01"/>
    <w:rsid w:val="00071118"/>
    <w:rsid w:val="00076452"/>
    <w:rsid w:val="00076652"/>
    <w:rsid w:val="00084C05"/>
    <w:rsid w:val="00090D7C"/>
    <w:rsid w:val="0009371D"/>
    <w:rsid w:val="000A4549"/>
    <w:rsid w:val="000B2690"/>
    <w:rsid w:val="000C3BBF"/>
    <w:rsid w:val="000D1728"/>
    <w:rsid w:val="000F0034"/>
    <w:rsid w:val="000F377E"/>
    <w:rsid w:val="000F7381"/>
    <w:rsid w:val="000F7591"/>
    <w:rsid w:val="001035FC"/>
    <w:rsid w:val="00114B5B"/>
    <w:rsid w:val="00116DA5"/>
    <w:rsid w:val="00121B20"/>
    <w:rsid w:val="00130503"/>
    <w:rsid w:val="00130E35"/>
    <w:rsid w:val="0013122F"/>
    <w:rsid w:val="00134B6E"/>
    <w:rsid w:val="00140525"/>
    <w:rsid w:val="00141D07"/>
    <w:rsid w:val="0014569B"/>
    <w:rsid w:val="00147927"/>
    <w:rsid w:val="00155C2E"/>
    <w:rsid w:val="0016034E"/>
    <w:rsid w:val="001627BC"/>
    <w:rsid w:val="001633BF"/>
    <w:rsid w:val="001636A6"/>
    <w:rsid w:val="00175203"/>
    <w:rsid w:val="00177AF6"/>
    <w:rsid w:val="001818DE"/>
    <w:rsid w:val="001861CA"/>
    <w:rsid w:val="00193BFE"/>
    <w:rsid w:val="001A4756"/>
    <w:rsid w:val="001A4CF8"/>
    <w:rsid w:val="001A5823"/>
    <w:rsid w:val="001B1CAD"/>
    <w:rsid w:val="001B231A"/>
    <w:rsid w:val="001C7F40"/>
    <w:rsid w:val="001E7962"/>
    <w:rsid w:val="00200F86"/>
    <w:rsid w:val="00206926"/>
    <w:rsid w:val="002146A2"/>
    <w:rsid w:val="0021524D"/>
    <w:rsid w:val="00221D03"/>
    <w:rsid w:val="00224886"/>
    <w:rsid w:val="002256FE"/>
    <w:rsid w:val="00225FD2"/>
    <w:rsid w:val="00230982"/>
    <w:rsid w:val="002463CA"/>
    <w:rsid w:val="00247C33"/>
    <w:rsid w:val="00254846"/>
    <w:rsid w:val="00255278"/>
    <w:rsid w:val="002561FE"/>
    <w:rsid w:val="002635BD"/>
    <w:rsid w:val="0026484D"/>
    <w:rsid w:val="00264954"/>
    <w:rsid w:val="0027102A"/>
    <w:rsid w:val="002710FF"/>
    <w:rsid w:val="00274783"/>
    <w:rsid w:val="00280B82"/>
    <w:rsid w:val="00285DF2"/>
    <w:rsid w:val="0029167A"/>
    <w:rsid w:val="002960AE"/>
    <w:rsid w:val="002A40F5"/>
    <w:rsid w:val="002A5488"/>
    <w:rsid w:val="002B524D"/>
    <w:rsid w:val="002B56FA"/>
    <w:rsid w:val="002D06F2"/>
    <w:rsid w:val="002D0A25"/>
    <w:rsid w:val="002E4E57"/>
    <w:rsid w:val="002F6E07"/>
    <w:rsid w:val="002F7265"/>
    <w:rsid w:val="00331A0B"/>
    <w:rsid w:val="003359A5"/>
    <w:rsid w:val="00336E98"/>
    <w:rsid w:val="00342AA7"/>
    <w:rsid w:val="00352B00"/>
    <w:rsid w:val="003638C1"/>
    <w:rsid w:val="00387670"/>
    <w:rsid w:val="003B0A4F"/>
    <w:rsid w:val="003D0E93"/>
    <w:rsid w:val="003E105B"/>
    <w:rsid w:val="003E3482"/>
    <w:rsid w:val="003F1FFE"/>
    <w:rsid w:val="004040BA"/>
    <w:rsid w:val="00406050"/>
    <w:rsid w:val="00411FF8"/>
    <w:rsid w:val="0041230F"/>
    <w:rsid w:val="00417CFD"/>
    <w:rsid w:val="00422DA0"/>
    <w:rsid w:val="004237C8"/>
    <w:rsid w:val="004374C4"/>
    <w:rsid w:val="0043772B"/>
    <w:rsid w:val="00441DE6"/>
    <w:rsid w:val="0045181B"/>
    <w:rsid w:val="004555F9"/>
    <w:rsid w:val="00463A67"/>
    <w:rsid w:val="00480737"/>
    <w:rsid w:val="00485B4F"/>
    <w:rsid w:val="0048649A"/>
    <w:rsid w:val="0048676E"/>
    <w:rsid w:val="004927A8"/>
    <w:rsid w:val="004961B8"/>
    <w:rsid w:val="0049741C"/>
    <w:rsid w:val="004A1500"/>
    <w:rsid w:val="004B48DB"/>
    <w:rsid w:val="004C5F4F"/>
    <w:rsid w:val="004D06E7"/>
    <w:rsid w:val="004D091C"/>
    <w:rsid w:val="004D21B7"/>
    <w:rsid w:val="004D4479"/>
    <w:rsid w:val="004E00F0"/>
    <w:rsid w:val="004E5F9A"/>
    <w:rsid w:val="004E7068"/>
    <w:rsid w:val="004F4218"/>
    <w:rsid w:val="004F42BC"/>
    <w:rsid w:val="004F59D2"/>
    <w:rsid w:val="00506F08"/>
    <w:rsid w:val="00515B77"/>
    <w:rsid w:val="00527EDC"/>
    <w:rsid w:val="00546F1E"/>
    <w:rsid w:val="00562644"/>
    <w:rsid w:val="0056332F"/>
    <w:rsid w:val="00572C96"/>
    <w:rsid w:val="00572F1D"/>
    <w:rsid w:val="005761DA"/>
    <w:rsid w:val="00576411"/>
    <w:rsid w:val="00577E69"/>
    <w:rsid w:val="00592239"/>
    <w:rsid w:val="005963A4"/>
    <w:rsid w:val="005A29D0"/>
    <w:rsid w:val="005A4750"/>
    <w:rsid w:val="005D66C3"/>
    <w:rsid w:val="005E2E12"/>
    <w:rsid w:val="005F0507"/>
    <w:rsid w:val="005F325D"/>
    <w:rsid w:val="005F67BB"/>
    <w:rsid w:val="00603A53"/>
    <w:rsid w:val="00606BE5"/>
    <w:rsid w:val="006072A4"/>
    <w:rsid w:val="0060746A"/>
    <w:rsid w:val="00623936"/>
    <w:rsid w:val="00634FE4"/>
    <w:rsid w:val="0064067F"/>
    <w:rsid w:val="0064646C"/>
    <w:rsid w:val="00647B44"/>
    <w:rsid w:val="0065668B"/>
    <w:rsid w:val="00662FCF"/>
    <w:rsid w:val="006741DB"/>
    <w:rsid w:val="00685865"/>
    <w:rsid w:val="00685CBA"/>
    <w:rsid w:val="00693854"/>
    <w:rsid w:val="006A3A7E"/>
    <w:rsid w:val="006A653C"/>
    <w:rsid w:val="006C2891"/>
    <w:rsid w:val="006C5E6E"/>
    <w:rsid w:val="006D043A"/>
    <w:rsid w:val="006D2327"/>
    <w:rsid w:val="006D3D8F"/>
    <w:rsid w:val="006D57D8"/>
    <w:rsid w:val="006E1ED4"/>
    <w:rsid w:val="006E420F"/>
    <w:rsid w:val="006E42DD"/>
    <w:rsid w:val="006E5E67"/>
    <w:rsid w:val="00700585"/>
    <w:rsid w:val="00703E0E"/>
    <w:rsid w:val="00713114"/>
    <w:rsid w:val="00713D35"/>
    <w:rsid w:val="00735604"/>
    <w:rsid w:val="007403A5"/>
    <w:rsid w:val="00747478"/>
    <w:rsid w:val="00762D30"/>
    <w:rsid w:val="0077141C"/>
    <w:rsid w:val="007740B2"/>
    <w:rsid w:val="0077602B"/>
    <w:rsid w:val="0078693E"/>
    <w:rsid w:val="0078737A"/>
    <w:rsid w:val="00793710"/>
    <w:rsid w:val="00795ED6"/>
    <w:rsid w:val="00797002"/>
    <w:rsid w:val="007A0C45"/>
    <w:rsid w:val="007A1AF8"/>
    <w:rsid w:val="007B273B"/>
    <w:rsid w:val="007C7B7F"/>
    <w:rsid w:val="007C7DA1"/>
    <w:rsid w:val="007D03FD"/>
    <w:rsid w:val="007E001F"/>
    <w:rsid w:val="007E1D47"/>
    <w:rsid w:val="007E7767"/>
    <w:rsid w:val="007F7AD9"/>
    <w:rsid w:val="008155A2"/>
    <w:rsid w:val="00815E03"/>
    <w:rsid w:val="00832622"/>
    <w:rsid w:val="00832C21"/>
    <w:rsid w:val="00842E0A"/>
    <w:rsid w:val="00844B8E"/>
    <w:rsid w:val="0085011A"/>
    <w:rsid w:val="00851012"/>
    <w:rsid w:val="0085402C"/>
    <w:rsid w:val="00856538"/>
    <w:rsid w:val="00860459"/>
    <w:rsid w:val="00873A75"/>
    <w:rsid w:val="00873D4F"/>
    <w:rsid w:val="00876E9A"/>
    <w:rsid w:val="0088042E"/>
    <w:rsid w:val="00895B23"/>
    <w:rsid w:val="008976A4"/>
    <w:rsid w:val="008A02A4"/>
    <w:rsid w:val="008A25DE"/>
    <w:rsid w:val="008A4C67"/>
    <w:rsid w:val="008B1F17"/>
    <w:rsid w:val="008B3B2B"/>
    <w:rsid w:val="008B641E"/>
    <w:rsid w:val="008B66DE"/>
    <w:rsid w:val="008C600E"/>
    <w:rsid w:val="008E2186"/>
    <w:rsid w:val="008E3493"/>
    <w:rsid w:val="008F0315"/>
    <w:rsid w:val="008F05F1"/>
    <w:rsid w:val="008F35F5"/>
    <w:rsid w:val="008F422A"/>
    <w:rsid w:val="008F5EF4"/>
    <w:rsid w:val="008F67F6"/>
    <w:rsid w:val="009004E7"/>
    <w:rsid w:val="00902C12"/>
    <w:rsid w:val="00910A73"/>
    <w:rsid w:val="00915FFC"/>
    <w:rsid w:val="009264DF"/>
    <w:rsid w:val="00932479"/>
    <w:rsid w:val="009378AE"/>
    <w:rsid w:val="009431EC"/>
    <w:rsid w:val="00943D62"/>
    <w:rsid w:val="00952C66"/>
    <w:rsid w:val="00960DE2"/>
    <w:rsid w:val="00983183"/>
    <w:rsid w:val="00985F32"/>
    <w:rsid w:val="00990EEB"/>
    <w:rsid w:val="00997AF3"/>
    <w:rsid w:val="009A025D"/>
    <w:rsid w:val="009A17E8"/>
    <w:rsid w:val="009A58B4"/>
    <w:rsid w:val="009B2868"/>
    <w:rsid w:val="009B7FC4"/>
    <w:rsid w:val="009C0152"/>
    <w:rsid w:val="009E1E1E"/>
    <w:rsid w:val="00A00149"/>
    <w:rsid w:val="00A136AC"/>
    <w:rsid w:val="00A14339"/>
    <w:rsid w:val="00A22B5F"/>
    <w:rsid w:val="00A25A98"/>
    <w:rsid w:val="00A26DBC"/>
    <w:rsid w:val="00A3039D"/>
    <w:rsid w:val="00A42501"/>
    <w:rsid w:val="00A433AB"/>
    <w:rsid w:val="00A50851"/>
    <w:rsid w:val="00A5507A"/>
    <w:rsid w:val="00A55BB0"/>
    <w:rsid w:val="00A830A8"/>
    <w:rsid w:val="00A86318"/>
    <w:rsid w:val="00A87516"/>
    <w:rsid w:val="00AA573E"/>
    <w:rsid w:val="00AB2CAC"/>
    <w:rsid w:val="00AB7680"/>
    <w:rsid w:val="00AC0028"/>
    <w:rsid w:val="00AC1D16"/>
    <w:rsid w:val="00AC2C34"/>
    <w:rsid w:val="00AD066D"/>
    <w:rsid w:val="00AD7922"/>
    <w:rsid w:val="00AE1264"/>
    <w:rsid w:val="00AF0562"/>
    <w:rsid w:val="00AF12F7"/>
    <w:rsid w:val="00B008D6"/>
    <w:rsid w:val="00B0323B"/>
    <w:rsid w:val="00B06B91"/>
    <w:rsid w:val="00B06DC2"/>
    <w:rsid w:val="00B12451"/>
    <w:rsid w:val="00B14568"/>
    <w:rsid w:val="00B17B7B"/>
    <w:rsid w:val="00B257C7"/>
    <w:rsid w:val="00B44D68"/>
    <w:rsid w:val="00B47CD7"/>
    <w:rsid w:val="00B517EA"/>
    <w:rsid w:val="00B56B4B"/>
    <w:rsid w:val="00B7278F"/>
    <w:rsid w:val="00B80B53"/>
    <w:rsid w:val="00B84949"/>
    <w:rsid w:val="00B85D82"/>
    <w:rsid w:val="00B97DDA"/>
    <w:rsid w:val="00BA3304"/>
    <w:rsid w:val="00BA70E1"/>
    <w:rsid w:val="00BC49FE"/>
    <w:rsid w:val="00BC4CD1"/>
    <w:rsid w:val="00BD4A2A"/>
    <w:rsid w:val="00BE345F"/>
    <w:rsid w:val="00C1076A"/>
    <w:rsid w:val="00C13C8C"/>
    <w:rsid w:val="00C248CB"/>
    <w:rsid w:val="00C31061"/>
    <w:rsid w:val="00C34BC9"/>
    <w:rsid w:val="00C44216"/>
    <w:rsid w:val="00C54D14"/>
    <w:rsid w:val="00C562DE"/>
    <w:rsid w:val="00C67955"/>
    <w:rsid w:val="00C8045E"/>
    <w:rsid w:val="00C976F5"/>
    <w:rsid w:val="00CA5A6D"/>
    <w:rsid w:val="00CA7ECD"/>
    <w:rsid w:val="00CB6818"/>
    <w:rsid w:val="00CB7151"/>
    <w:rsid w:val="00CC6B2C"/>
    <w:rsid w:val="00CE08B6"/>
    <w:rsid w:val="00CE4060"/>
    <w:rsid w:val="00CF0F9C"/>
    <w:rsid w:val="00CF6543"/>
    <w:rsid w:val="00CF667A"/>
    <w:rsid w:val="00D012A8"/>
    <w:rsid w:val="00D02174"/>
    <w:rsid w:val="00D02326"/>
    <w:rsid w:val="00D02CAA"/>
    <w:rsid w:val="00D03D8A"/>
    <w:rsid w:val="00D04F6A"/>
    <w:rsid w:val="00D17F3A"/>
    <w:rsid w:val="00D20B90"/>
    <w:rsid w:val="00D21790"/>
    <w:rsid w:val="00D245DA"/>
    <w:rsid w:val="00D32276"/>
    <w:rsid w:val="00D36A02"/>
    <w:rsid w:val="00D569C9"/>
    <w:rsid w:val="00D62A41"/>
    <w:rsid w:val="00D75A05"/>
    <w:rsid w:val="00D81D5E"/>
    <w:rsid w:val="00D8365F"/>
    <w:rsid w:val="00D86264"/>
    <w:rsid w:val="00D9629D"/>
    <w:rsid w:val="00DA0472"/>
    <w:rsid w:val="00DA0E9D"/>
    <w:rsid w:val="00DB78AD"/>
    <w:rsid w:val="00DC4D0B"/>
    <w:rsid w:val="00DF033B"/>
    <w:rsid w:val="00DF21C9"/>
    <w:rsid w:val="00E015F4"/>
    <w:rsid w:val="00E11DCE"/>
    <w:rsid w:val="00E122DD"/>
    <w:rsid w:val="00E161F3"/>
    <w:rsid w:val="00E16678"/>
    <w:rsid w:val="00E2305D"/>
    <w:rsid w:val="00E23B60"/>
    <w:rsid w:val="00E264BD"/>
    <w:rsid w:val="00E26E41"/>
    <w:rsid w:val="00E33C45"/>
    <w:rsid w:val="00E42667"/>
    <w:rsid w:val="00E6068C"/>
    <w:rsid w:val="00E67B85"/>
    <w:rsid w:val="00E709B8"/>
    <w:rsid w:val="00E71595"/>
    <w:rsid w:val="00E97169"/>
    <w:rsid w:val="00EA3345"/>
    <w:rsid w:val="00EA516B"/>
    <w:rsid w:val="00EB389B"/>
    <w:rsid w:val="00EC1E42"/>
    <w:rsid w:val="00EC2536"/>
    <w:rsid w:val="00EC27F6"/>
    <w:rsid w:val="00EC5006"/>
    <w:rsid w:val="00EC5393"/>
    <w:rsid w:val="00EE3022"/>
    <w:rsid w:val="00EF759B"/>
    <w:rsid w:val="00F01150"/>
    <w:rsid w:val="00F22FA4"/>
    <w:rsid w:val="00F27EDC"/>
    <w:rsid w:val="00F3189A"/>
    <w:rsid w:val="00F44108"/>
    <w:rsid w:val="00F51D9C"/>
    <w:rsid w:val="00F53918"/>
    <w:rsid w:val="00F61802"/>
    <w:rsid w:val="00F74F98"/>
    <w:rsid w:val="00F76480"/>
    <w:rsid w:val="00F77C55"/>
    <w:rsid w:val="00F85CAB"/>
    <w:rsid w:val="00F86B4F"/>
    <w:rsid w:val="00F93C21"/>
    <w:rsid w:val="00FA22C7"/>
    <w:rsid w:val="00FA4295"/>
    <w:rsid w:val="00FA6669"/>
    <w:rsid w:val="00FC0528"/>
    <w:rsid w:val="00FC0BE7"/>
    <w:rsid w:val="00FC2FED"/>
    <w:rsid w:val="00FD3EFA"/>
    <w:rsid w:val="00FD7F90"/>
    <w:rsid w:val="00FE09D3"/>
    <w:rsid w:val="00FE6239"/>
    <w:rsid w:val="00FF1D28"/>
    <w:rsid w:val="00FF2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6e6e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A29D0"/>
    <w:rPr>
      <w:sz w:val="24"/>
      <w:szCs w:val="24"/>
      <w:lang w:val="en-US"/>
    </w:rPr>
  </w:style>
  <w:style w:type="paragraph" w:styleId="Heading7">
    <w:name w:val="heading 7"/>
    <w:basedOn w:val="Normal"/>
    <w:next w:val="Normal"/>
    <w:qFormat/>
    <w:rsid w:val="00AB2CAC"/>
    <w:pPr>
      <w:keepNext/>
      <w:ind w:hanging="540"/>
      <w:outlineLvl w:val="6"/>
    </w:pPr>
    <w:rPr>
      <w:b/>
      <w:bCs/>
      <w:i/>
      <w:iCs/>
      <w:sz w:val="16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ear">
    <w:name w:val="Year"/>
    <w:basedOn w:val="Normal"/>
    <w:rsid w:val="00895B23"/>
    <w:pPr>
      <w:jc w:val="center"/>
    </w:pPr>
    <w:rPr>
      <w:rFonts w:ascii="Georgia" w:hAnsi="Georgia"/>
      <w:color w:val="006699"/>
      <w:sz w:val="136"/>
      <w:szCs w:val="136"/>
      <w:lang w:eastAsia="en-US"/>
    </w:rPr>
  </w:style>
  <w:style w:type="paragraph" w:styleId="BodyText">
    <w:name w:val="Body Text"/>
    <w:aliases w:val=" uvlaka 3,  uvlaka 2,uvlaka 2"/>
    <w:basedOn w:val="Normal"/>
    <w:link w:val="BodyTextChar"/>
    <w:rsid w:val="00895B23"/>
    <w:rPr>
      <w:rFonts w:ascii="Arial" w:hAnsi="Arial"/>
      <w:b/>
      <w:bCs/>
      <w:sz w:val="12"/>
    </w:rPr>
  </w:style>
  <w:style w:type="character" w:styleId="Hyperlink">
    <w:name w:val="Hyperlink"/>
    <w:rsid w:val="00895B23"/>
    <w:rPr>
      <w:color w:val="0000FF"/>
      <w:u w:val="single"/>
    </w:rPr>
  </w:style>
  <w:style w:type="paragraph" w:styleId="Header">
    <w:name w:val="header"/>
    <w:basedOn w:val="Normal"/>
    <w:rsid w:val="00895B23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95B23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DC4D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32C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aliases w:val=" uvlaka 3 Char,  uvlaka 2 Char,uvlaka 2 Char"/>
    <w:link w:val="BodyText"/>
    <w:rsid w:val="0013122F"/>
    <w:rPr>
      <w:rFonts w:ascii="Arial" w:hAnsi="Arial" w:cs="Arial"/>
      <w:b/>
      <w:bCs/>
      <w:sz w:val="12"/>
      <w:szCs w:val="24"/>
    </w:rPr>
  </w:style>
  <w:style w:type="paragraph" w:styleId="NormalWeb">
    <w:name w:val="Normal (Web)"/>
    <w:basedOn w:val="Normal"/>
    <w:rsid w:val="0056332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A29D0"/>
    <w:rPr>
      <w:sz w:val="24"/>
      <w:szCs w:val="24"/>
      <w:lang w:val="en-US"/>
    </w:rPr>
  </w:style>
  <w:style w:type="paragraph" w:styleId="Heading7">
    <w:name w:val="heading 7"/>
    <w:basedOn w:val="Normal"/>
    <w:next w:val="Normal"/>
    <w:qFormat/>
    <w:rsid w:val="00AB2CAC"/>
    <w:pPr>
      <w:keepNext/>
      <w:ind w:hanging="540"/>
      <w:outlineLvl w:val="6"/>
    </w:pPr>
    <w:rPr>
      <w:b/>
      <w:bCs/>
      <w:i/>
      <w:iCs/>
      <w:sz w:val="16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ear">
    <w:name w:val="Year"/>
    <w:basedOn w:val="Normal"/>
    <w:rsid w:val="00895B23"/>
    <w:pPr>
      <w:jc w:val="center"/>
    </w:pPr>
    <w:rPr>
      <w:rFonts w:ascii="Georgia" w:hAnsi="Georgia"/>
      <w:color w:val="006699"/>
      <w:sz w:val="136"/>
      <w:szCs w:val="136"/>
      <w:lang w:eastAsia="en-US"/>
    </w:rPr>
  </w:style>
  <w:style w:type="paragraph" w:styleId="BodyText">
    <w:name w:val="Body Text"/>
    <w:aliases w:val=" uvlaka 3,  uvlaka 2,uvlaka 2"/>
    <w:basedOn w:val="Normal"/>
    <w:link w:val="BodyTextChar"/>
    <w:rsid w:val="00895B23"/>
    <w:rPr>
      <w:rFonts w:ascii="Arial" w:hAnsi="Arial"/>
      <w:b/>
      <w:bCs/>
      <w:sz w:val="12"/>
    </w:rPr>
  </w:style>
  <w:style w:type="character" w:styleId="Hyperlink">
    <w:name w:val="Hyperlink"/>
    <w:rsid w:val="00895B23"/>
    <w:rPr>
      <w:color w:val="0000FF"/>
      <w:u w:val="single"/>
    </w:rPr>
  </w:style>
  <w:style w:type="paragraph" w:styleId="Header">
    <w:name w:val="header"/>
    <w:basedOn w:val="Normal"/>
    <w:rsid w:val="00895B23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95B23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DC4D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32C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aliases w:val=" uvlaka 3 Char,  uvlaka 2 Char,uvlaka 2 Char"/>
    <w:link w:val="BodyText"/>
    <w:rsid w:val="0013122F"/>
    <w:rPr>
      <w:rFonts w:ascii="Arial" w:hAnsi="Arial" w:cs="Arial"/>
      <w:b/>
      <w:bCs/>
      <w:sz w:val="12"/>
      <w:szCs w:val="24"/>
    </w:rPr>
  </w:style>
  <w:style w:type="paragraph" w:styleId="NormalWeb">
    <w:name w:val="Normal (Web)"/>
    <w:basedOn w:val="Normal"/>
    <w:rsid w:val="005633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8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4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1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6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info@klubselo.hr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JAVNICA ZA SEMINAR UDRUGE POSLOVNIH SAVJETNIKA – CIKLUS 2005</vt:lpstr>
    </vt:vector>
  </TitlesOfParts>
  <Company>UPS</Company>
  <LinksUpToDate>false</LinksUpToDate>
  <CharactersWithSpaces>1114</CharactersWithSpaces>
  <SharedDoc>false</SharedDoc>
  <HLinks>
    <vt:vector size="6" baseType="variant">
      <vt:variant>
        <vt:i4>5636214</vt:i4>
      </vt:variant>
      <vt:variant>
        <vt:i4>0</vt:i4>
      </vt:variant>
      <vt:variant>
        <vt:i4>0</vt:i4>
      </vt:variant>
      <vt:variant>
        <vt:i4>5</vt:i4>
      </vt:variant>
      <vt:variant>
        <vt:lpwstr>mailto:info@ekoetnogrupa.hr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JAVNICA ZA SEMINAR UDRUGE POSLOVNIH SAVJETNIKA – CIKLUS 2005</dc:title>
  <dc:creator>povcaric</dc:creator>
  <cp:lastModifiedBy>Mihovil</cp:lastModifiedBy>
  <cp:revision>4</cp:revision>
  <cp:lastPrinted>2014-03-18T19:01:00Z</cp:lastPrinted>
  <dcterms:created xsi:type="dcterms:W3CDTF">2018-02-20T13:36:00Z</dcterms:created>
  <dcterms:modified xsi:type="dcterms:W3CDTF">2018-02-21T11:25:00Z</dcterms:modified>
</cp:coreProperties>
</file>